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18244" w14:textId="12E657A6" w:rsidR="003B4EE9" w:rsidRDefault="003B4EE9" w:rsidP="003B4EE9">
      <w:pPr>
        <w:pStyle w:val="1"/>
      </w:pPr>
      <w:r>
        <w:rPr>
          <w:rFonts w:hint="eastAsia"/>
          <w:lang w:eastAsia="zh-Hans"/>
        </w:rPr>
        <w:t>实验</w:t>
      </w:r>
      <w:r>
        <w:t>B</w:t>
      </w:r>
      <w:r>
        <w:rPr>
          <w:rFonts w:hint="eastAsia"/>
        </w:rPr>
        <w:t>.</w:t>
      </w:r>
      <w:r w:rsidR="00582643">
        <w:t>5</w:t>
      </w:r>
      <w:r>
        <w:rPr>
          <w:rFonts w:hint="eastAsia"/>
          <w:lang w:eastAsia="zh-Hans"/>
        </w:rPr>
        <w:t>：</w:t>
      </w:r>
      <w:r w:rsidR="00582643">
        <w:rPr>
          <w:rFonts w:hint="eastAsia"/>
          <w:lang w:eastAsia="zh-Hans"/>
        </w:rPr>
        <w:t>基于</w:t>
      </w:r>
      <w:r w:rsidR="00582643">
        <w:rPr>
          <w:rFonts w:hint="eastAsia"/>
        </w:rPr>
        <w:t>I</w:t>
      </w:r>
      <w:r w:rsidR="00582643">
        <w:t>CMP</w:t>
      </w:r>
      <w:r w:rsidR="00582643" w:rsidRPr="00582643">
        <w:rPr>
          <w:rFonts w:hint="eastAsia"/>
          <w:lang w:eastAsia="zh-Hans"/>
        </w:rPr>
        <w:t>实现</w:t>
      </w:r>
      <w:r w:rsidR="00582643" w:rsidRPr="00582643">
        <w:rPr>
          <w:rFonts w:hint="eastAsia"/>
          <w:lang w:eastAsia="zh-Hans"/>
        </w:rPr>
        <w:t>ping</w:t>
      </w:r>
      <w:r w:rsidR="00582643" w:rsidRPr="00582643">
        <w:rPr>
          <w:rFonts w:hint="eastAsia"/>
          <w:lang w:eastAsia="zh-Hans"/>
        </w:rPr>
        <w:t>命令和</w:t>
      </w:r>
      <w:r w:rsidR="00582643" w:rsidRPr="00582643">
        <w:rPr>
          <w:rFonts w:hint="eastAsia"/>
          <w:lang w:eastAsia="zh-Hans"/>
        </w:rPr>
        <w:t>tracert</w:t>
      </w:r>
      <w:r w:rsidR="00582643" w:rsidRPr="00582643">
        <w:rPr>
          <w:rFonts w:hint="eastAsia"/>
          <w:lang w:eastAsia="zh-Hans"/>
        </w:rPr>
        <w:t>命令</w:t>
      </w:r>
    </w:p>
    <w:p w14:paraId="4AA1667C" w14:textId="77777777" w:rsidR="00C77590" w:rsidRPr="00C77590" w:rsidRDefault="00C77590" w:rsidP="00C77590">
      <w:pPr>
        <w:widowControl/>
        <w:shd w:val="clear" w:color="auto" w:fill="FFFFFF"/>
        <w:spacing w:beforeAutospacing="1" w:line="420" w:lineRule="atLeast"/>
      </w:pPr>
      <w:r w:rsidRPr="00C77590">
        <w:t>Ping</w:t>
      </w:r>
      <w:r w:rsidRPr="00C77590">
        <w:rPr>
          <w:rFonts w:hint="eastAsia"/>
        </w:rPr>
        <w:t>是一个网络应用程序，用于测试某个主机在</w:t>
      </w:r>
      <w:r w:rsidRPr="00C77590">
        <w:t>IP</w:t>
      </w:r>
      <w:r w:rsidRPr="00C77590">
        <w:rPr>
          <w:rFonts w:hint="eastAsia"/>
        </w:rPr>
        <w:t>网络中是否可访问。它也用于测试计算机的网卡或测试网络延迟。</w:t>
      </w:r>
      <w:r w:rsidRPr="00C77590">
        <w:rPr>
          <w:rFonts w:hint="eastAsia"/>
        </w:rPr>
        <w:t>Ping</w:t>
      </w:r>
      <w:r w:rsidRPr="00C77590">
        <w:rPr>
          <w:rFonts w:hint="eastAsia"/>
        </w:rPr>
        <w:t>的实现通常使用</w:t>
      </w:r>
      <w:r w:rsidRPr="00C77590">
        <w:rPr>
          <w:rFonts w:hint="eastAsia"/>
        </w:rPr>
        <w:t>ICMP</w:t>
      </w:r>
      <w:r w:rsidRPr="00C77590">
        <w:rPr>
          <w:rFonts w:hint="eastAsia"/>
        </w:rPr>
        <w:t>协议。</w:t>
      </w:r>
      <w:r w:rsidRPr="00C77590">
        <w:rPr>
          <w:rFonts w:hint="eastAsia"/>
        </w:rPr>
        <w:t>ICMP</w:t>
      </w:r>
      <w:r w:rsidRPr="00C77590">
        <w:rPr>
          <w:rFonts w:hint="eastAsia"/>
        </w:rPr>
        <w:t>协议在协议族中的地位如下图所示：</w:t>
      </w:r>
    </w:p>
    <w:p w14:paraId="002C07CB" w14:textId="554BA3FD" w:rsidR="00CC0D41" w:rsidRDefault="00C77590" w:rsidP="00CC0D41">
      <w:pPr>
        <w:pStyle w:val="a3"/>
        <w:ind w:firstLineChars="0" w:firstLine="0"/>
      </w:pPr>
      <w:r>
        <w:rPr>
          <w:noProof/>
        </w:rPr>
        <w:drawing>
          <wp:inline distT="0" distB="0" distL="0" distR="0" wp14:anchorId="74B14053" wp14:editId="4EFD947B">
            <wp:extent cx="4171797" cy="2524032"/>
            <wp:effectExtent l="0" t="0" r="63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71797" cy="2524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F00AB" w14:textId="4F60FD85" w:rsidR="00C77590" w:rsidRDefault="00C77590" w:rsidP="00CC0D41">
      <w:pPr>
        <w:pStyle w:val="a3"/>
        <w:ind w:firstLineChars="0" w:firstLine="0"/>
      </w:pPr>
    </w:p>
    <w:p w14:paraId="56EAAF95" w14:textId="26806383" w:rsidR="00C77590" w:rsidRPr="00C77590" w:rsidRDefault="00C77590" w:rsidP="00CC0D41">
      <w:pPr>
        <w:pStyle w:val="a3"/>
        <w:ind w:firstLineChars="0" w:firstLine="0"/>
        <w:rPr>
          <w:rFonts w:hint="eastAsia"/>
          <w:b/>
          <w:bCs/>
          <w:sz w:val="28"/>
          <w:szCs w:val="32"/>
        </w:rPr>
      </w:pPr>
      <w:r w:rsidRPr="00C77590">
        <w:rPr>
          <w:rFonts w:hint="eastAsia"/>
          <w:b/>
          <w:bCs/>
          <w:sz w:val="28"/>
          <w:szCs w:val="32"/>
        </w:rPr>
        <w:t>实验目的：</w:t>
      </w:r>
    </w:p>
    <w:p w14:paraId="58014CF7" w14:textId="77777777" w:rsidR="00C77590" w:rsidRDefault="00C77590" w:rsidP="00C77590">
      <w:pPr>
        <w:widowControl/>
        <w:shd w:val="clear" w:color="auto" w:fill="FFFFFF"/>
        <w:spacing w:beforeAutospacing="1" w:line="420" w:lineRule="atLeast"/>
      </w:pPr>
      <w:r w:rsidRPr="00C77590">
        <w:rPr>
          <w:rFonts w:hint="eastAsia"/>
        </w:rPr>
        <w:t>通过本</w:t>
      </w:r>
      <w:r w:rsidRPr="00C77590">
        <w:rPr>
          <w:rFonts w:hint="eastAsia"/>
        </w:rPr>
        <w:t>实验</w:t>
      </w:r>
      <w:r w:rsidRPr="00C77590">
        <w:rPr>
          <w:rFonts w:hint="eastAsia"/>
        </w:rPr>
        <w:t>，你将更好地理解因特网控制报文协议（</w:t>
      </w:r>
      <w:r w:rsidRPr="00C77590">
        <w:rPr>
          <w:rFonts w:hint="eastAsia"/>
        </w:rPr>
        <w:t>`ICMP`</w:t>
      </w:r>
      <w:r w:rsidRPr="00C77590">
        <w:rPr>
          <w:rFonts w:hint="eastAsia"/>
        </w:rPr>
        <w:t>），学习使用</w:t>
      </w:r>
      <w:r w:rsidRPr="00C77590">
        <w:rPr>
          <w:rFonts w:hint="eastAsia"/>
        </w:rPr>
        <w:t>`ICMP`</w:t>
      </w:r>
      <w:r w:rsidRPr="00C77590">
        <w:rPr>
          <w:rFonts w:hint="eastAsia"/>
        </w:rPr>
        <w:t>请求和响应消息实现</w:t>
      </w:r>
      <w:r w:rsidRPr="00C77590">
        <w:rPr>
          <w:rFonts w:hint="eastAsia"/>
        </w:rPr>
        <w:t>`Ping`</w:t>
      </w:r>
      <w:r w:rsidRPr="00C77590">
        <w:rPr>
          <w:rFonts w:hint="eastAsia"/>
        </w:rPr>
        <w:t>程序。通过向目标主机发送</w:t>
      </w:r>
      <w:r w:rsidRPr="00C77590">
        <w:rPr>
          <w:rFonts w:hint="eastAsia"/>
        </w:rPr>
        <w:t>`ICMP`</w:t>
      </w:r>
      <w:r w:rsidRPr="00C77590">
        <w:rPr>
          <w:rFonts w:hint="eastAsia"/>
        </w:rPr>
        <w:t>回显包并监听</w:t>
      </w:r>
      <w:r w:rsidRPr="00C77590">
        <w:rPr>
          <w:rFonts w:hint="eastAsia"/>
        </w:rPr>
        <w:t>`ICMP`</w:t>
      </w:r>
      <w:r w:rsidRPr="00C77590">
        <w:rPr>
          <w:rFonts w:hint="eastAsia"/>
        </w:rPr>
        <w:t>回显应答来工作。回显有时称为</w:t>
      </w:r>
      <w:r w:rsidRPr="00C77590">
        <w:rPr>
          <w:rFonts w:hint="eastAsia"/>
        </w:rPr>
        <w:t>`pong`</w:t>
      </w:r>
      <w:r w:rsidRPr="00C77590">
        <w:rPr>
          <w:rFonts w:hint="eastAsia"/>
        </w:rPr>
        <w:t>。</w:t>
      </w:r>
      <w:r w:rsidRPr="00C77590">
        <w:rPr>
          <w:rFonts w:hint="eastAsia"/>
        </w:rPr>
        <w:t>`ping`</w:t>
      </w:r>
      <w:r w:rsidRPr="00C77590">
        <w:rPr>
          <w:rFonts w:hint="eastAsia"/>
        </w:rPr>
        <w:t>程序测量往返时间，记录数据包丢失，并输出接收到的回显包的统计摘要（往返时间的最小值、最大值和平均值，以及在某些版本中的平均值的标准差）。</w:t>
      </w:r>
      <w:r w:rsidRPr="00C77590">
        <w:rPr>
          <w:rFonts w:hint="eastAsia"/>
        </w:rPr>
        <w:t xml:space="preserve"> </w:t>
      </w:r>
    </w:p>
    <w:p w14:paraId="2514C8E0" w14:textId="79C03AC9" w:rsidR="00C77590" w:rsidRPr="00C77590" w:rsidRDefault="00C77590" w:rsidP="00C77590">
      <w:pPr>
        <w:widowControl/>
        <w:shd w:val="clear" w:color="auto" w:fill="FFFFFF"/>
        <w:spacing w:beforeAutospacing="1" w:line="420" w:lineRule="atLeast"/>
        <w:rPr>
          <w:b/>
          <w:bCs/>
          <w:sz w:val="28"/>
          <w:szCs w:val="32"/>
        </w:rPr>
      </w:pPr>
      <w:r>
        <w:rPr>
          <w:rFonts w:hint="eastAsia"/>
          <w:b/>
          <w:bCs/>
          <w:sz w:val="28"/>
          <w:szCs w:val="32"/>
        </w:rPr>
        <w:t>实验</w:t>
      </w:r>
      <w:r w:rsidRPr="00C77590">
        <w:rPr>
          <w:rFonts w:hint="eastAsia"/>
          <w:b/>
          <w:bCs/>
          <w:sz w:val="28"/>
          <w:szCs w:val="32"/>
        </w:rPr>
        <w:t>任务：</w:t>
      </w:r>
    </w:p>
    <w:p w14:paraId="48517492" w14:textId="77777777" w:rsidR="00C77590" w:rsidRDefault="00C77590" w:rsidP="00C77590">
      <w:pPr>
        <w:widowControl/>
        <w:shd w:val="clear" w:color="auto" w:fill="FFFFFF"/>
        <w:spacing w:beforeAutospacing="1" w:line="420" w:lineRule="atLeast"/>
      </w:pPr>
      <w:r w:rsidRPr="00C77590">
        <w:rPr>
          <w:rFonts w:hint="eastAsia"/>
        </w:rPr>
        <w:t>开发自己的简单</w:t>
      </w:r>
      <w:r w:rsidRPr="00C77590">
        <w:rPr>
          <w:rFonts w:hint="eastAsia"/>
        </w:rPr>
        <w:t>`Ping`</w:t>
      </w:r>
      <w:r w:rsidRPr="00C77590">
        <w:rPr>
          <w:rFonts w:hint="eastAsia"/>
        </w:rPr>
        <w:t>程序。程序将使用</w:t>
      </w:r>
      <w:r w:rsidRPr="00C77590">
        <w:rPr>
          <w:rFonts w:hint="eastAsia"/>
        </w:rPr>
        <w:t>`ICMP`</w:t>
      </w:r>
      <w:r w:rsidRPr="00C77590">
        <w:rPr>
          <w:rFonts w:hint="eastAsia"/>
        </w:rPr>
        <w:t>协议，但为了保持简单，将不完全遵循</w:t>
      </w:r>
      <w:r w:rsidRPr="00C77590">
        <w:rPr>
          <w:rFonts w:hint="eastAsia"/>
        </w:rPr>
        <w:t>`RFC 1739`</w:t>
      </w:r>
      <w:r w:rsidRPr="00C77590">
        <w:rPr>
          <w:rFonts w:hint="eastAsia"/>
        </w:rPr>
        <w:t>中的正式规范。在本</w:t>
      </w:r>
      <w:r>
        <w:rPr>
          <w:rFonts w:hint="eastAsia"/>
        </w:rPr>
        <w:t>实验</w:t>
      </w:r>
      <w:r w:rsidRPr="00C77590">
        <w:rPr>
          <w:rFonts w:hint="eastAsia"/>
        </w:rPr>
        <w:t>中只需要编写程序的客户端，因为服务器端所需的功能几乎内置于所有操作系统中。</w:t>
      </w:r>
    </w:p>
    <w:p w14:paraId="2A4804AC" w14:textId="77F1CED7" w:rsidR="00741B37" w:rsidRDefault="00C77590" w:rsidP="00C77590">
      <w:pPr>
        <w:widowControl/>
        <w:shd w:val="clear" w:color="auto" w:fill="FFFFFF"/>
        <w:spacing w:beforeAutospacing="1" w:line="420" w:lineRule="atLeast"/>
      </w:pPr>
      <w:r w:rsidRPr="00C77590">
        <w:rPr>
          <w:rFonts w:hint="eastAsia"/>
        </w:rPr>
        <w:t>Ping</w:t>
      </w:r>
      <w:r w:rsidRPr="00C77590">
        <w:rPr>
          <w:rFonts w:hint="eastAsia"/>
        </w:rPr>
        <w:t>程序的基本功能如下：</w:t>
      </w:r>
      <w:r w:rsidRPr="00C77590">
        <w:rPr>
          <w:rFonts w:hint="eastAsia"/>
        </w:rPr>
        <w:t xml:space="preserve"> Ping </w:t>
      </w:r>
      <w:r w:rsidRPr="00C77590">
        <w:rPr>
          <w:rFonts w:hint="eastAsia"/>
        </w:rPr>
        <w:t>程序能将</w:t>
      </w:r>
      <w:r w:rsidRPr="00C77590">
        <w:rPr>
          <w:rFonts w:hint="eastAsia"/>
        </w:rPr>
        <w:t xml:space="preserve"> ping </w:t>
      </w:r>
      <w:r w:rsidRPr="00C77590">
        <w:rPr>
          <w:rFonts w:hint="eastAsia"/>
        </w:rPr>
        <w:t>请求发送到指定的主机，间隔大约一秒钟。每个消息包含一个带有时间戳的数据包。</w:t>
      </w:r>
      <w:r w:rsidRPr="00C77590">
        <w:rPr>
          <w:rFonts w:hint="eastAsia"/>
        </w:rPr>
        <w:t xml:space="preserve"> </w:t>
      </w:r>
      <w:r w:rsidRPr="00C77590">
        <w:rPr>
          <w:rFonts w:hint="eastAsia"/>
        </w:rPr>
        <w:t>每个数据包发送完后，程序最多等待一秒，用于</w:t>
      </w:r>
      <w:r w:rsidRPr="00C77590">
        <w:rPr>
          <w:rFonts w:hint="eastAsia"/>
        </w:rPr>
        <w:lastRenderedPageBreak/>
        <w:t>接收响应。如果一秒后服务器没有响应，那么客户端应假设</w:t>
      </w:r>
      <w:r w:rsidRPr="00C77590">
        <w:rPr>
          <w:rFonts w:hint="eastAsia"/>
        </w:rPr>
        <w:t xml:space="preserve"> ping </w:t>
      </w:r>
      <w:r w:rsidRPr="00C77590">
        <w:rPr>
          <w:rFonts w:hint="eastAsia"/>
        </w:rPr>
        <w:t>数据包或</w:t>
      </w:r>
      <w:r w:rsidRPr="00C77590">
        <w:rPr>
          <w:rFonts w:hint="eastAsia"/>
        </w:rPr>
        <w:t xml:space="preserve"> pong </w:t>
      </w:r>
      <w:r w:rsidRPr="00C77590">
        <w:rPr>
          <w:rFonts w:hint="eastAsia"/>
        </w:rPr>
        <w:t>数据包在网络中丢失（或者服务器已关闭）。</w:t>
      </w:r>
      <w:r w:rsidRPr="00C77590">
        <w:rPr>
          <w:rFonts w:hint="eastAsia"/>
        </w:rPr>
        <w:t xml:space="preserve"> </w:t>
      </w:r>
      <w:r w:rsidRPr="00C77590">
        <w:rPr>
          <w:rFonts w:hint="eastAsia"/>
        </w:rPr>
        <w:t>统计摘要信息（往返时间的最小值、最大值和平均值，以及在某些版本中的平均值的标准差）</w:t>
      </w:r>
      <w:r w:rsidRPr="00C77590">
        <w:rPr>
          <w:rFonts w:hint="eastAsia"/>
        </w:rPr>
        <w:t xml:space="preserve"> </w:t>
      </w:r>
      <w:r w:rsidRPr="00C77590">
        <w:rPr>
          <w:rFonts w:hint="eastAsia"/>
        </w:rPr>
        <w:t>本实训将使用原始套接字来使用</w:t>
      </w:r>
      <w:r w:rsidRPr="00C77590">
        <w:rPr>
          <w:rFonts w:hint="eastAsia"/>
        </w:rPr>
        <w:t>ICMP</w:t>
      </w:r>
      <w:r w:rsidRPr="00C77590">
        <w:rPr>
          <w:rFonts w:hint="eastAsia"/>
        </w:rPr>
        <w:t>协议。</w:t>
      </w:r>
    </w:p>
    <w:p w14:paraId="12990B17" w14:textId="6B7B916F" w:rsidR="00C77590" w:rsidRPr="00C77590" w:rsidRDefault="00C77590" w:rsidP="00C77590">
      <w:pPr>
        <w:widowControl/>
        <w:shd w:val="clear" w:color="auto" w:fill="FFFFFF"/>
        <w:spacing w:beforeAutospacing="1" w:line="420" w:lineRule="atLeast"/>
        <w:rPr>
          <w:rFonts w:hint="eastAsia"/>
        </w:rPr>
      </w:pPr>
      <w:r>
        <w:rPr>
          <w:rFonts w:hint="eastAsia"/>
        </w:rPr>
        <w:t>利用同样的方式实现</w:t>
      </w:r>
      <w:r>
        <w:rPr>
          <w:rFonts w:hint="eastAsia"/>
        </w:rPr>
        <w:t>tracert</w:t>
      </w:r>
      <w:r>
        <w:rPr>
          <w:rFonts w:hint="eastAsia"/>
        </w:rPr>
        <w:t>程序</w:t>
      </w:r>
      <w:r w:rsidR="00874BE0">
        <w:rPr>
          <w:rFonts w:hint="eastAsia"/>
        </w:rPr>
        <w:t>的功能。</w:t>
      </w:r>
    </w:p>
    <w:p w14:paraId="27E808B6" w14:textId="77777777" w:rsidR="00741B37" w:rsidRDefault="00741B37" w:rsidP="00741B37">
      <w:pPr>
        <w:spacing w:afterLines="100" w:after="312"/>
        <w:jc w:val="center"/>
        <w:rPr>
          <w:sz w:val="36"/>
          <w:szCs w:val="36"/>
        </w:rPr>
      </w:pPr>
    </w:p>
    <w:sectPr w:rsidR="00741B37" w:rsidSect="0099766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F8BE8" w14:textId="77777777" w:rsidR="0001643B" w:rsidRDefault="0001643B" w:rsidP="00235B2A">
      <w:r>
        <w:separator/>
      </w:r>
    </w:p>
  </w:endnote>
  <w:endnote w:type="continuationSeparator" w:id="0">
    <w:p w14:paraId="14ED03F6" w14:textId="77777777" w:rsidR="0001643B" w:rsidRDefault="0001643B" w:rsidP="00235B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panose1 w:val="02020803070505020304"/>
    <w:charset w:val="00"/>
    <w:family w:val="auto"/>
    <w:pitch w:val="default"/>
    <w:sig w:usb0="E0000AFF" w:usb1="00007843" w:usb2="00000001" w:usb3="00000000" w:csb0="400001BF" w:csb1="DFF7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C53F9" w14:textId="77777777" w:rsidR="0001643B" w:rsidRDefault="0001643B" w:rsidP="00235B2A">
      <w:r>
        <w:separator/>
      </w:r>
    </w:p>
  </w:footnote>
  <w:footnote w:type="continuationSeparator" w:id="0">
    <w:p w14:paraId="23545AF8" w14:textId="77777777" w:rsidR="0001643B" w:rsidRDefault="0001643B" w:rsidP="00235B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E13C5"/>
    <w:multiLevelType w:val="hybridMultilevel"/>
    <w:tmpl w:val="75CC8AA6"/>
    <w:lvl w:ilvl="0" w:tplc="D122A9E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3E46944"/>
    <w:multiLevelType w:val="hybridMultilevel"/>
    <w:tmpl w:val="2B3AC554"/>
    <w:lvl w:ilvl="0" w:tplc="C3482DE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90343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FE881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DC2BD8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3837D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868B4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62888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B6458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B28481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77900"/>
    <w:multiLevelType w:val="hybridMultilevel"/>
    <w:tmpl w:val="1AC8B75E"/>
    <w:lvl w:ilvl="0" w:tplc="500667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9FE0A0A"/>
    <w:multiLevelType w:val="hybridMultilevel"/>
    <w:tmpl w:val="81680CFC"/>
    <w:lvl w:ilvl="0" w:tplc="6C4E5104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0A3367C5"/>
    <w:multiLevelType w:val="hybridMultilevel"/>
    <w:tmpl w:val="B5F029D4"/>
    <w:lvl w:ilvl="0" w:tplc="69FA199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0FF85D93"/>
    <w:multiLevelType w:val="hybridMultilevel"/>
    <w:tmpl w:val="150E2BB0"/>
    <w:lvl w:ilvl="0" w:tplc="83E67392">
      <w:start w:val="2"/>
      <w:numFmt w:val="decimal"/>
      <w:lvlText w:val="%1）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30" w:hanging="420"/>
      </w:pPr>
    </w:lvl>
    <w:lvl w:ilvl="2" w:tplc="0409001B" w:tentative="1">
      <w:start w:val="1"/>
      <w:numFmt w:val="lowerRoman"/>
      <w:lvlText w:val="%3."/>
      <w:lvlJc w:val="righ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9" w:tentative="1">
      <w:start w:val="1"/>
      <w:numFmt w:val="lowerLetter"/>
      <w:lvlText w:val="%5)"/>
      <w:lvlJc w:val="left"/>
      <w:pPr>
        <w:ind w:left="2190" w:hanging="420"/>
      </w:pPr>
    </w:lvl>
    <w:lvl w:ilvl="5" w:tplc="0409001B" w:tentative="1">
      <w:start w:val="1"/>
      <w:numFmt w:val="lowerRoman"/>
      <w:lvlText w:val="%6."/>
      <w:lvlJc w:val="righ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9" w:tentative="1">
      <w:start w:val="1"/>
      <w:numFmt w:val="lowerLetter"/>
      <w:lvlText w:val="%8)"/>
      <w:lvlJc w:val="left"/>
      <w:pPr>
        <w:ind w:left="3450" w:hanging="420"/>
      </w:pPr>
    </w:lvl>
    <w:lvl w:ilvl="8" w:tplc="0409001B" w:tentative="1">
      <w:start w:val="1"/>
      <w:numFmt w:val="lowerRoman"/>
      <w:lvlText w:val="%9."/>
      <w:lvlJc w:val="right"/>
      <w:pPr>
        <w:ind w:left="3870" w:hanging="420"/>
      </w:pPr>
    </w:lvl>
  </w:abstractNum>
  <w:abstractNum w:abstractNumId="6" w15:restartNumberingAfterBreak="0">
    <w:nsid w:val="129A498A"/>
    <w:multiLevelType w:val="hybridMultilevel"/>
    <w:tmpl w:val="B5F029D4"/>
    <w:lvl w:ilvl="0" w:tplc="69FA199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194C3727"/>
    <w:multiLevelType w:val="hybridMultilevel"/>
    <w:tmpl w:val="C5A26B5C"/>
    <w:lvl w:ilvl="0" w:tplc="8ECA7DC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1C1A43F2"/>
    <w:multiLevelType w:val="hybridMultilevel"/>
    <w:tmpl w:val="B936E8A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2A729DB"/>
    <w:multiLevelType w:val="hybridMultilevel"/>
    <w:tmpl w:val="5DCA9CCA"/>
    <w:lvl w:ilvl="0" w:tplc="87BEE5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2C63F06"/>
    <w:multiLevelType w:val="hybridMultilevel"/>
    <w:tmpl w:val="5DCA9CCA"/>
    <w:lvl w:ilvl="0" w:tplc="87BEE5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BB7EB1"/>
    <w:multiLevelType w:val="hybridMultilevel"/>
    <w:tmpl w:val="3884A202"/>
    <w:lvl w:ilvl="0" w:tplc="B4FCD0F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7825DC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FC7D8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402EB5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C8E9B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3AC68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858241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D98F39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416803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1060E6"/>
    <w:multiLevelType w:val="hybridMultilevel"/>
    <w:tmpl w:val="4798F838"/>
    <w:lvl w:ilvl="0" w:tplc="34F6124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FD4759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29C403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9BE977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12B40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6C6D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E65D7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5B07CC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94F21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51B6F"/>
    <w:multiLevelType w:val="hybridMultilevel"/>
    <w:tmpl w:val="55AE810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3BA13FC9"/>
    <w:multiLevelType w:val="hybridMultilevel"/>
    <w:tmpl w:val="C5A26B5C"/>
    <w:lvl w:ilvl="0" w:tplc="8ECA7DC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3E883005"/>
    <w:multiLevelType w:val="hybridMultilevel"/>
    <w:tmpl w:val="75CC8AA6"/>
    <w:lvl w:ilvl="0" w:tplc="D122A9EC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6" w15:restartNumberingAfterBreak="0">
    <w:nsid w:val="3F3D3A59"/>
    <w:multiLevelType w:val="hybridMultilevel"/>
    <w:tmpl w:val="B5F029D4"/>
    <w:lvl w:ilvl="0" w:tplc="69FA199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456F751C"/>
    <w:multiLevelType w:val="hybridMultilevel"/>
    <w:tmpl w:val="C5A26B5C"/>
    <w:lvl w:ilvl="0" w:tplc="8ECA7DC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489653ED"/>
    <w:multiLevelType w:val="hybridMultilevel"/>
    <w:tmpl w:val="C5A26B5C"/>
    <w:lvl w:ilvl="0" w:tplc="8ECA7DC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49452946"/>
    <w:multiLevelType w:val="hybridMultilevel"/>
    <w:tmpl w:val="50CAD2E2"/>
    <w:lvl w:ilvl="0" w:tplc="90DCE4E2">
      <w:start w:val="1"/>
      <w:numFmt w:val="decimal"/>
      <w:lvlText w:val="%1."/>
      <w:lvlJc w:val="left"/>
      <w:pPr>
        <w:ind w:left="111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590" w:hanging="420"/>
      </w:pPr>
    </w:lvl>
    <w:lvl w:ilvl="2" w:tplc="0409001B" w:tentative="1">
      <w:start w:val="1"/>
      <w:numFmt w:val="lowerRoman"/>
      <w:lvlText w:val="%3."/>
      <w:lvlJc w:val="right"/>
      <w:pPr>
        <w:ind w:left="2010" w:hanging="420"/>
      </w:pPr>
    </w:lvl>
    <w:lvl w:ilvl="3" w:tplc="0409000F" w:tentative="1">
      <w:start w:val="1"/>
      <w:numFmt w:val="decimal"/>
      <w:lvlText w:val="%4."/>
      <w:lvlJc w:val="left"/>
      <w:pPr>
        <w:ind w:left="2430" w:hanging="420"/>
      </w:pPr>
    </w:lvl>
    <w:lvl w:ilvl="4" w:tplc="04090019" w:tentative="1">
      <w:start w:val="1"/>
      <w:numFmt w:val="lowerLetter"/>
      <w:lvlText w:val="%5)"/>
      <w:lvlJc w:val="left"/>
      <w:pPr>
        <w:ind w:left="2850" w:hanging="420"/>
      </w:pPr>
    </w:lvl>
    <w:lvl w:ilvl="5" w:tplc="0409001B" w:tentative="1">
      <w:start w:val="1"/>
      <w:numFmt w:val="lowerRoman"/>
      <w:lvlText w:val="%6."/>
      <w:lvlJc w:val="right"/>
      <w:pPr>
        <w:ind w:left="3270" w:hanging="420"/>
      </w:pPr>
    </w:lvl>
    <w:lvl w:ilvl="6" w:tplc="0409000F" w:tentative="1">
      <w:start w:val="1"/>
      <w:numFmt w:val="decimal"/>
      <w:lvlText w:val="%7."/>
      <w:lvlJc w:val="left"/>
      <w:pPr>
        <w:ind w:left="3690" w:hanging="420"/>
      </w:pPr>
    </w:lvl>
    <w:lvl w:ilvl="7" w:tplc="04090019" w:tentative="1">
      <w:start w:val="1"/>
      <w:numFmt w:val="lowerLetter"/>
      <w:lvlText w:val="%8)"/>
      <w:lvlJc w:val="left"/>
      <w:pPr>
        <w:ind w:left="4110" w:hanging="420"/>
      </w:pPr>
    </w:lvl>
    <w:lvl w:ilvl="8" w:tplc="0409001B" w:tentative="1">
      <w:start w:val="1"/>
      <w:numFmt w:val="lowerRoman"/>
      <w:lvlText w:val="%9."/>
      <w:lvlJc w:val="right"/>
      <w:pPr>
        <w:ind w:left="4530" w:hanging="420"/>
      </w:pPr>
    </w:lvl>
  </w:abstractNum>
  <w:abstractNum w:abstractNumId="20" w15:restartNumberingAfterBreak="0">
    <w:nsid w:val="49B61F93"/>
    <w:multiLevelType w:val="hybridMultilevel"/>
    <w:tmpl w:val="C5A26B5C"/>
    <w:lvl w:ilvl="0" w:tplc="8ECA7DC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4B0D6CEF"/>
    <w:multiLevelType w:val="hybridMultilevel"/>
    <w:tmpl w:val="5DCA9CCA"/>
    <w:lvl w:ilvl="0" w:tplc="87BEE5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5486A1D"/>
    <w:multiLevelType w:val="hybridMultilevel"/>
    <w:tmpl w:val="5DCA9CCA"/>
    <w:lvl w:ilvl="0" w:tplc="87BEE57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57F7613A"/>
    <w:multiLevelType w:val="hybridMultilevel"/>
    <w:tmpl w:val="911EB474"/>
    <w:lvl w:ilvl="0" w:tplc="16BEFB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C9040FA"/>
    <w:multiLevelType w:val="hybridMultilevel"/>
    <w:tmpl w:val="FA1A3EF6"/>
    <w:lvl w:ilvl="0" w:tplc="ACF6F54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7D2F13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2CBBF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8D8D27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CF4389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001F7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7822F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8A90B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425E8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B1D61"/>
    <w:multiLevelType w:val="hybridMultilevel"/>
    <w:tmpl w:val="AF1EC468"/>
    <w:lvl w:ilvl="0" w:tplc="783E415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2E886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666A7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5C534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B0C12C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B23BF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5A6DF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BCB21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848620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EE7F20"/>
    <w:multiLevelType w:val="hybridMultilevel"/>
    <w:tmpl w:val="53FC5C28"/>
    <w:lvl w:ilvl="0" w:tplc="1A8A79B4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AC43C70"/>
    <w:multiLevelType w:val="hybridMultilevel"/>
    <w:tmpl w:val="ED626EB4"/>
    <w:lvl w:ilvl="0" w:tplc="87BEE5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D4371C7"/>
    <w:multiLevelType w:val="hybridMultilevel"/>
    <w:tmpl w:val="5DCA9CCA"/>
    <w:lvl w:ilvl="0" w:tplc="87BEE5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D9B17A5"/>
    <w:multiLevelType w:val="hybridMultilevel"/>
    <w:tmpl w:val="911EB474"/>
    <w:lvl w:ilvl="0" w:tplc="16BEFB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95B6A4E"/>
    <w:multiLevelType w:val="hybridMultilevel"/>
    <w:tmpl w:val="1408D8DA"/>
    <w:lvl w:ilvl="0" w:tplc="A26C7D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8EE438C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2AD22B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4DBC7B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4CF6E1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08587B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3BC2D9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D4CE77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EB7A35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31" w15:restartNumberingAfterBreak="0">
    <w:nsid w:val="7B997D2E"/>
    <w:multiLevelType w:val="hybridMultilevel"/>
    <w:tmpl w:val="B3AEA852"/>
    <w:lvl w:ilvl="0" w:tplc="A26A4350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2" w15:restartNumberingAfterBreak="0">
    <w:nsid w:val="7DB2658A"/>
    <w:multiLevelType w:val="hybridMultilevel"/>
    <w:tmpl w:val="B5F029D4"/>
    <w:lvl w:ilvl="0" w:tplc="69FA199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3" w15:restartNumberingAfterBreak="0">
    <w:nsid w:val="7F744ED4"/>
    <w:multiLevelType w:val="hybridMultilevel"/>
    <w:tmpl w:val="B5F029D4"/>
    <w:lvl w:ilvl="0" w:tplc="69FA199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26"/>
  </w:num>
  <w:num w:numId="2">
    <w:abstractNumId w:val="10"/>
  </w:num>
  <w:num w:numId="3">
    <w:abstractNumId w:val="18"/>
  </w:num>
  <w:num w:numId="4">
    <w:abstractNumId w:val="15"/>
  </w:num>
  <w:num w:numId="5">
    <w:abstractNumId w:val="32"/>
  </w:num>
  <w:num w:numId="6">
    <w:abstractNumId w:val="29"/>
  </w:num>
  <w:num w:numId="7">
    <w:abstractNumId w:val="28"/>
  </w:num>
  <w:num w:numId="8">
    <w:abstractNumId w:val="27"/>
  </w:num>
  <w:num w:numId="9">
    <w:abstractNumId w:val="5"/>
  </w:num>
  <w:num w:numId="10">
    <w:abstractNumId w:val="23"/>
  </w:num>
  <w:num w:numId="11">
    <w:abstractNumId w:val="13"/>
  </w:num>
  <w:num w:numId="12">
    <w:abstractNumId w:val="20"/>
  </w:num>
  <w:num w:numId="13">
    <w:abstractNumId w:val="33"/>
  </w:num>
  <w:num w:numId="14">
    <w:abstractNumId w:val="21"/>
  </w:num>
  <w:num w:numId="15">
    <w:abstractNumId w:val="0"/>
  </w:num>
  <w:num w:numId="16">
    <w:abstractNumId w:val="19"/>
  </w:num>
  <w:num w:numId="17">
    <w:abstractNumId w:val="7"/>
  </w:num>
  <w:num w:numId="18">
    <w:abstractNumId w:val="16"/>
  </w:num>
  <w:num w:numId="19">
    <w:abstractNumId w:val="9"/>
  </w:num>
  <w:num w:numId="20">
    <w:abstractNumId w:val="17"/>
  </w:num>
  <w:num w:numId="21">
    <w:abstractNumId w:val="4"/>
  </w:num>
  <w:num w:numId="22">
    <w:abstractNumId w:val="30"/>
  </w:num>
  <w:num w:numId="23">
    <w:abstractNumId w:val="2"/>
  </w:num>
  <w:num w:numId="24">
    <w:abstractNumId w:val="11"/>
  </w:num>
  <w:num w:numId="25">
    <w:abstractNumId w:val="8"/>
  </w:num>
  <w:num w:numId="26">
    <w:abstractNumId w:val="25"/>
  </w:num>
  <w:num w:numId="27">
    <w:abstractNumId w:val="24"/>
  </w:num>
  <w:num w:numId="28">
    <w:abstractNumId w:val="1"/>
  </w:num>
  <w:num w:numId="29">
    <w:abstractNumId w:val="12"/>
  </w:num>
  <w:num w:numId="30">
    <w:abstractNumId w:val="22"/>
  </w:num>
  <w:num w:numId="31">
    <w:abstractNumId w:val="6"/>
  </w:num>
  <w:num w:numId="32">
    <w:abstractNumId w:val="14"/>
  </w:num>
  <w:num w:numId="33">
    <w:abstractNumId w:val="3"/>
  </w:num>
  <w:num w:numId="3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jK1NDOzMDK1MDBW0lEKTi0uzszPAykwqgUA68kHcSwAAAA="/>
  </w:docVars>
  <w:rsids>
    <w:rsidRoot w:val="001A5066"/>
    <w:rsid w:val="00002B93"/>
    <w:rsid w:val="0001643B"/>
    <w:rsid w:val="0001657E"/>
    <w:rsid w:val="00030D2A"/>
    <w:rsid w:val="000428A7"/>
    <w:rsid w:val="000436C4"/>
    <w:rsid w:val="00044275"/>
    <w:rsid w:val="000459A6"/>
    <w:rsid w:val="0007034F"/>
    <w:rsid w:val="00070C50"/>
    <w:rsid w:val="00071623"/>
    <w:rsid w:val="00073711"/>
    <w:rsid w:val="00073AB7"/>
    <w:rsid w:val="00077804"/>
    <w:rsid w:val="00080EDD"/>
    <w:rsid w:val="000A56E2"/>
    <w:rsid w:val="000C66C8"/>
    <w:rsid w:val="000E0259"/>
    <w:rsid w:val="000E4A19"/>
    <w:rsid w:val="000E6596"/>
    <w:rsid w:val="000F22CD"/>
    <w:rsid w:val="00105C1E"/>
    <w:rsid w:val="00122E32"/>
    <w:rsid w:val="00127B37"/>
    <w:rsid w:val="001374F0"/>
    <w:rsid w:val="001465B3"/>
    <w:rsid w:val="001516A5"/>
    <w:rsid w:val="00154863"/>
    <w:rsid w:val="00166CA1"/>
    <w:rsid w:val="001708A7"/>
    <w:rsid w:val="00183327"/>
    <w:rsid w:val="00195194"/>
    <w:rsid w:val="001A5066"/>
    <w:rsid w:val="001A5539"/>
    <w:rsid w:val="001B02BF"/>
    <w:rsid w:val="001B03D7"/>
    <w:rsid w:val="001B1FAA"/>
    <w:rsid w:val="001B3634"/>
    <w:rsid w:val="001D1273"/>
    <w:rsid w:val="001D2F47"/>
    <w:rsid w:val="0020393B"/>
    <w:rsid w:val="00204963"/>
    <w:rsid w:val="00204DEE"/>
    <w:rsid w:val="00205AD1"/>
    <w:rsid w:val="0021199E"/>
    <w:rsid w:val="00224B9E"/>
    <w:rsid w:val="00231751"/>
    <w:rsid w:val="002337FC"/>
    <w:rsid w:val="00235B2A"/>
    <w:rsid w:val="002511DF"/>
    <w:rsid w:val="00254494"/>
    <w:rsid w:val="00261673"/>
    <w:rsid w:val="00275936"/>
    <w:rsid w:val="0028036C"/>
    <w:rsid w:val="0028266E"/>
    <w:rsid w:val="0028549B"/>
    <w:rsid w:val="00287C82"/>
    <w:rsid w:val="0029479E"/>
    <w:rsid w:val="0029535A"/>
    <w:rsid w:val="002977A3"/>
    <w:rsid w:val="002D0FB4"/>
    <w:rsid w:val="002E12DF"/>
    <w:rsid w:val="002E6573"/>
    <w:rsid w:val="002F1E72"/>
    <w:rsid w:val="002F4258"/>
    <w:rsid w:val="002F75D2"/>
    <w:rsid w:val="00306B7B"/>
    <w:rsid w:val="00313E5E"/>
    <w:rsid w:val="00330AF3"/>
    <w:rsid w:val="00334141"/>
    <w:rsid w:val="00342567"/>
    <w:rsid w:val="00342F6A"/>
    <w:rsid w:val="00352384"/>
    <w:rsid w:val="00352C63"/>
    <w:rsid w:val="003554E6"/>
    <w:rsid w:val="00357E6C"/>
    <w:rsid w:val="00366BBC"/>
    <w:rsid w:val="00372822"/>
    <w:rsid w:val="003764E8"/>
    <w:rsid w:val="00380857"/>
    <w:rsid w:val="00382F9E"/>
    <w:rsid w:val="00383F2E"/>
    <w:rsid w:val="003A1553"/>
    <w:rsid w:val="003A223F"/>
    <w:rsid w:val="003B4EE9"/>
    <w:rsid w:val="003C26A4"/>
    <w:rsid w:val="003E32D9"/>
    <w:rsid w:val="003E424A"/>
    <w:rsid w:val="00410801"/>
    <w:rsid w:val="00424329"/>
    <w:rsid w:val="00435B34"/>
    <w:rsid w:val="00440459"/>
    <w:rsid w:val="00450818"/>
    <w:rsid w:val="00457D74"/>
    <w:rsid w:val="004613EF"/>
    <w:rsid w:val="004671DF"/>
    <w:rsid w:val="00472F9C"/>
    <w:rsid w:val="00473846"/>
    <w:rsid w:val="00491968"/>
    <w:rsid w:val="00496B6E"/>
    <w:rsid w:val="0049772F"/>
    <w:rsid w:val="004A1E5F"/>
    <w:rsid w:val="004A46B4"/>
    <w:rsid w:val="004F528D"/>
    <w:rsid w:val="00502D50"/>
    <w:rsid w:val="00504AB2"/>
    <w:rsid w:val="005076CE"/>
    <w:rsid w:val="00510032"/>
    <w:rsid w:val="00515074"/>
    <w:rsid w:val="00515FA5"/>
    <w:rsid w:val="00521EF3"/>
    <w:rsid w:val="00542F04"/>
    <w:rsid w:val="00555DCC"/>
    <w:rsid w:val="00572F11"/>
    <w:rsid w:val="00582643"/>
    <w:rsid w:val="00584DB0"/>
    <w:rsid w:val="005A32DE"/>
    <w:rsid w:val="005A4D4F"/>
    <w:rsid w:val="005A770C"/>
    <w:rsid w:val="005B3584"/>
    <w:rsid w:val="005B4FD4"/>
    <w:rsid w:val="005C5110"/>
    <w:rsid w:val="005C5629"/>
    <w:rsid w:val="005D2A0A"/>
    <w:rsid w:val="005D4513"/>
    <w:rsid w:val="005E4BE9"/>
    <w:rsid w:val="0062230E"/>
    <w:rsid w:val="00627272"/>
    <w:rsid w:val="00630789"/>
    <w:rsid w:val="006445CD"/>
    <w:rsid w:val="006475AA"/>
    <w:rsid w:val="00653314"/>
    <w:rsid w:val="00655E49"/>
    <w:rsid w:val="00666658"/>
    <w:rsid w:val="0067056F"/>
    <w:rsid w:val="00672B2A"/>
    <w:rsid w:val="00676430"/>
    <w:rsid w:val="00681880"/>
    <w:rsid w:val="00681BC3"/>
    <w:rsid w:val="00685400"/>
    <w:rsid w:val="00686E5E"/>
    <w:rsid w:val="00696010"/>
    <w:rsid w:val="006970F8"/>
    <w:rsid w:val="006A01D5"/>
    <w:rsid w:val="006B4BD2"/>
    <w:rsid w:val="006B576B"/>
    <w:rsid w:val="006C7DA8"/>
    <w:rsid w:val="006D6E50"/>
    <w:rsid w:val="006F4B01"/>
    <w:rsid w:val="006F7C15"/>
    <w:rsid w:val="007048ED"/>
    <w:rsid w:val="00704B23"/>
    <w:rsid w:val="0072352E"/>
    <w:rsid w:val="00731E28"/>
    <w:rsid w:val="00741B37"/>
    <w:rsid w:val="007455E0"/>
    <w:rsid w:val="007575AD"/>
    <w:rsid w:val="00760706"/>
    <w:rsid w:val="007656B2"/>
    <w:rsid w:val="00767459"/>
    <w:rsid w:val="007710DE"/>
    <w:rsid w:val="0077688D"/>
    <w:rsid w:val="00777D03"/>
    <w:rsid w:val="007917E8"/>
    <w:rsid w:val="007B2FA2"/>
    <w:rsid w:val="007C3490"/>
    <w:rsid w:val="007D03E6"/>
    <w:rsid w:val="007D5E55"/>
    <w:rsid w:val="007E4E6A"/>
    <w:rsid w:val="007E6999"/>
    <w:rsid w:val="007F3926"/>
    <w:rsid w:val="008012C2"/>
    <w:rsid w:val="0080566D"/>
    <w:rsid w:val="00805EF1"/>
    <w:rsid w:val="00823C01"/>
    <w:rsid w:val="008429A5"/>
    <w:rsid w:val="00844115"/>
    <w:rsid w:val="00853CBF"/>
    <w:rsid w:val="00854F23"/>
    <w:rsid w:val="00856C90"/>
    <w:rsid w:val="008703A5"/>
    <w:rsid w:val="00873A5B"/>
    <w:rsid w:val="00874BE0"/>
    <w:rsid w:val="008813C2"/>
    <w:rsid w:val="008A48C8"/>
    <w:rsid w:val="008B3BDF"/>
    <w:rsid w:val="008C28A9"/>
    <w:rsid w:val="008D12D9"/>
    <w:rsid w:val="008D7322"/>
    <w:rsid w:val="008F1583"/>
    <w:rsid w:val="008F1838"/>
    <w:rsid w:val="008F19FD"/>
    <w:rsid w:val="008F76DF"/>
    <w:rsid w:val="00907500"/>
    <w:rsid w:val="00912109"/>
    <w:rsid w:val="009135A4"/>
    <w:rsid w:val="00915ACD"/>
    <w:rsid w:val="00927997"/>
    <w:rsid w:val="009308CF"/>
    <w:rsid w:val="00940C7C"/>
    <w:rsid w:val="00965993"/>
    <w:rsid w:val="00972398"/>
    <w:rsid w:val="00993A48"/>
    <w:rsid w:val="00996CE3"/>
    <w:rsid w:val="00997664"/>
    <w:rsid w:val="009A0810"/>
    <w:rsid w:val="009B3C5C"/>
    <w:rsid w:val="009C511D"/>
    <w:rsid w:val="009C7E04"/>
    <w:rsid w:val="009D693E"/>
    <w:rsid w:val="009D6CA7"/>
    <w:rsid w:val="009E76C5"/>
    <w:rsid w:val="009E78F2"/>
    <w:rsid w:val="009F495F"/>
    <w:rsid w:val="00A01D8F"/>
    <w:rsid w:val="00A1455B"/>
    <w:rsid w:val="00A14A52"/>
    <w:rsid w:val="00A16A06"/>
    <w:rsid w:val="00A20D3D"/>
    <w:rsid w:val="00A22BCB"/>
    <w:rsid w:val="00A25A92"/>
    <w:rsid w:val="00A30D6B"/>
    <w:rsid w:val="00A40930"/>
    <w:rsid w:val="00A46BB9"/>
    <w:rsid w:val="00A50F69"/>
    <w:rsid w:val="00A53525"/>
    <w:rsid w:val="00A655A8"/>
    <w:rsid w:val="00A77327"/>
    <w:rsid w:val="00A827A5"/>
    <w:rsid w:val="00A82C84"/>
    <w:rsid w:val="00A844C3"/>
    <w:rsid w:val="00AA27E2"/>
    <w:rsid w:val="00AA7399"/>
    <w:rsid w:val="00AB0F2A"/>
    <w:rsid w:val="00AB6C08"/>
    <w:rsid w:val="00AE446A"/>
    <w:rsid w:val="00AF379C"/>
    <w:rsid w:val="00AF5349"/>
    <w:rsid w:val="00B0259D"/>
    <w:rsid w:val="00B02873"/>
    <w:rsid w:val="00B02AC3"/>
    <w:rsid w:val="00B037B8"/>
    <w:rsid w:val="00B10EFA"/>
    <w:rsid w:val="00B2680A"/>
    <w:rsid w:val="00B33879"/>
    <w:rsid w:val="00B355C7"/>
    <w:rsid w:val="00B44937"/>
    <w:rsid w:val="00B60E18"/>
    <w:rsid w:val="00B67F94"/>
    <w:rsid w:val="00B771D4"/>
    <w:rsid w:val="00B83459"/>
    <w:rsid w:val="00B83956"/>
    <w:rsid w:val="00B91DCE"/>
    <w:rsid w:val="00B93E05"/>
    <w:rsid w:val="00BB3937"/>
    <w:rsid w:val="00BC56EC"/>
    <w:rsid w:val="00BD67D6"/>
    <w:rsid w:val="00BE19CA"/>
    <w:rsid w:val="00BE415D"/>
    <w:rsid w:val="00BF16E6"/>
    <w:rsid w:val="00BF526B"/>
    <w:rsid w:val="00C04258"/>
    <w:rsid w:val="00C10579"/>
    <w:rsid w:val="00C27EB1"/>
    <w:rsid w:val="00C37283"/>
    <w:rsid w:val="00C437D8"/>
    <w:rsid w:val="00C463D5"/>
    <w:rsid w:val="00C63A9F"/>
    <w:rsid w:val="00C65C73"/>
    <w:rsid w:val="00C77590"/>
    <w:rsid w:val="00C86A52"/>
    <w:rsid w:val="00C87E12"/>
    <w:rsid w:val="00CA3463"/>
    <w:rsid w:val="00CA5D67"/>
    <w:rsid w:val="00CB215C"/>
    <w:rsid w:val="00CC0D41"/>
    <w:rsid w:val="00CC0DE7"/>
    <w:rsid w:val="00CD587E"/>
    <w:rsid w:val="00CE6A44"/>
    <w:rsid w:val="00CF04B9"/>
    <w:rsid w:val="00D12677"/>
    <w:rsid w:val="00D14C0E"/>
    <w:rsid w:val="00D15029"/>
    <w:rsid w:val="00D17707"/>
    <w:rsid w:val="00D20716"/>
    <w:rsid w:val="00D41CC0"/>
    <w:rsid w:val="00D42719"/>
    <w:rsid w:val="00D42E35"/>
    <w:rsid w:val="00D45164"/>
    <w:rsid w:val="00D85A5F"/>
    <w:rsid w:val="00D971C6"/>
    <w:rsid w:val="00D977C2"/>
    <w:rsid w:val="00DA1B6C"/>
    <w:rsid w:val="00DA3D77"/>
    <w:rsid w:val="00DC583D"/>
    <w:rsid w:val="00DE04FE"/>
    <w:rsid w:val="00DE1E97"/>
    <w:rsid w:val="00DE2150"/>
    <w:rsid w:val="00DE5621"/>
    <w:rsid w:val="00DF0EE2"/>
    <w:rsid w:val="00DF145B"/>
    <w:rsid w:val="00E045FA"/>
    <w:rsid w:val="00E10491"/>
    <w:rsid w:val="00E10DE0"/>
    <w:rsid w:val="00E13B42"/>
    <w:rsid w:val="00E15D7C"/>
    <w:rsid w:val="00E1763B"/>
    <w:rsid w:val="00E40824"/>
    <w:rsid w:val="00E41D27"/>
    <w:rsid w:val="00E42B99"/>
    <w:rsid w:val="00E61BEE"/>
    <w:rsid w:val="00E73257"/>
    <w:rsid w:val="00E92C80"/>
    <w:rsid w:val="00E97F58"/>
    <w:rsid w:val="00EA635B"/>
    <w:rsid w:val="00EB0FDA"/>
    <w:rsid w:val="00EC6D94"/>
    <w:rsid w:val="00ED1911"/>
    <w:rsid w:val="00ED4B97"/>
    <w:rsid w:val="00ED7055"/>
    <w:rsid w:val="00EE1F6F"/>
    <w:rsid w:val="00EE4A8E"/>
    <w:rsid w:val="00EF0838"/>
    <w:rsid w:val="00EF1EF4"/>
    <w:rsid w:val="00EF6AC7"/>
    <w:rsid w:val="00F34F84"/>
    <w:rsid w:val="00F63862"/>
    <w:rsid w:val="00F7707F"/>
    <w:rsid w:val="00F80877"/>
    <w:rsid w:val="00FB45DF"/>
    <w:rsid w:val="00FC5403"/>
    <w:rsid w:val="00FC588F"/>
    <w:rsid w:val="00FD59CB"/>
    <w:rsid w:val="00FE6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D1C02B"/>
  <w15:chartTrackingRefBased/>
  <w15:docId w15:val="{480947E7-C8CB-4D03-B29C-7D5CE7D28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7664"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qFormat/>
    <w:rsid w:val="003B4EE9"/>
    <w:pPr>
      <w:keepNext/>
      <w:keepLines/>
      <w:spacing w:before="340" w:after="330" w:line="576" w:lineRule="auto"/>
      <w:outlineLvl w:val="0"/>
    </w:pPr>
    <w:rPr>
      <w:rFonts w:ascii="Times New Roman Bold" w:hAnsi="Times New Roman Bold" w:cstheme="minorBidi"/>
      <w:b/>
      <w:kern w:val="44"/>
      <w:sz w:val="4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列出段落"/>
    <w:basedOn w:val="a"/>
    <w:uiPriority w:val="34"/>
    <w:qFormat/>
    <w:rsid w:val="008F1838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235B2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link w:val="a4"/>
    <w:uiPriority w:val="99"/>
    <w:rsid w:val="00235B2A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35B2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link w:val="a6"/>
    <w:uiPriority w:val="99"/>
    <w:rsid w:val="00235B2A"/>
    <w:rPr>
      <w:sz w:val="18"/>
      <w:szCs w:val="18"/>
    </w:rPr>
  </w:style>
  <w:style w:type="character" w:styleId="a8">
    <w:name w:val="Hyperlink"/>
    <w:uiPriority w:val="99"/>
    <w:semiHidden/>
    <w:unhideWhenUsed/>
    <w:rsid w:val="0001657E"/>
    <w:rPr>
      <w:strike w:val="0"/>
      <w:dstrike w:val="0"/>
      <w:color w:val="136EC2"/>
      <w:u w:val="single"/>
      <w:effect w:val="none"/>
    </w:rPr>
  </w:style>
  <w:style w:type="paragraph" w:styleId="a9">
    <w:name w:val="Normal (Web)"/>
    <w:basedOn w:val="a"/>
    <w:uiPriority w:val="99"/>
    <w:unhideWhenUsed/>
    <w:rsid w:val="00C87E12"/>
    <w:pPr>
      <w:widowControl/>
      <w:spacing w:before="119" w:after="119"/>
      <w:jc w:val="left"/>
    </w:pPr>
    <w:rPr>
      <w:rFonts w:ascii="宋体" w:hAnsi="宋体" w:cs="宋体"/>
      <w:kern w:val="0"/>
      <w:sz w:val="24"/>
      <w:szCs w:val="24"/>
    </w:rPr>
  </w:style>
  <w:style w:type="paragraph" w:customStyle="1" w:styleId="Default">
    <w:name w:val="Default"/>
    <w:rsid w:val="00E61BEE"/>
    <w:pPr>
      <w:widowControl w:val="0"/>
      <w:autoSpaceDE w:val="0"/>
      <w:autoSpaceDN w:val="0"/>
      <w:adjustRightInd w:val="0"/>
    </w:pPr>
    <w:rPr>
      <w:rFonts w:ascii="楷体_GB2312" w:eastAsia="楷体_GB2312" w:cs="楷体_GB2312"/>
      <w:color w:val="000000"/>
      <w:sz w:val="24"/>
      <w:szCs w:val="24"/>
    </w:rPr>
  </w:style>
  <w:style w:type="character" w:customStyle="1" w:styleId="10">
    <w:name w:val="标题 1 字符"/>
    <w:basedOn w:val="a0"/>
    <w:link w:val="1"/>
    <w:rsid w:val="003B4EE9"/>
    <w:rPr>
      <w:rFonts w:ascii="Times New Roman Bold" w:hAnsi="Times New Roman Bold" w:cstheme="minorBidi"/>
      <w:b/>
      <w:kern w:val="44"/>
      <w:sz w:val="44"/>
      <w:szCs w:val="24"/>
    </w:rPr>
  </w:style>
  <w:style w:type="character" w:styleId="HTML">
    <w:name w:val="HTML Code"/>
    <w:basedOn w:val="a0"/>
    <w:uiPriority w:val="99"/>
    <w:semiHidden/>
    <w:unhideWhenUsed/>
    <w:rsid w:val="00C77590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8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83404">
          <w:marLeft w:val="965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96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0036">
          <w:marLeft w:val="965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78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8905">
          <w:marLeft w:val="965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130">
          <w:marLeft w:val="965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5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338604">
          <w:marLeft w:val="965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6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8201">
          <w:marLeft w:val="0"/>
          <w:marRight w:val="0"/>
          <w:marTop w:val="0"/>
          <w:marBottom w:val="0"/>
          <w:divBdr>
            <w:top w:val="single" w:sz="4" w:space="1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8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90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134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721824">
          <w:marLeft w:val="155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18371">
          <w:marLeft w:val="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79971">
              <w:marLeft w:val="0"/>
              <w:marRight w:val="0"/>
              <w:marTop w:val="119"/>
              <w:marBottom w:val="333"/>
              <w:divBdr>
                <w:top w:val="single" w:sz="4" w:space="0" w:color="CCCCCC"/>
                <w:left w:val="single" w:sz="4" w:space="0" w:color="CCCCCC"/>
                <w:bottom w:val="single" w:sz="12" w:space="0" w:color="CCCCCC"/>
                <w:right w:val="single" w:sz="12" w:space="0" w:color="CCCCCC"/>
              </w:divBdr>
              <w:divsChild>
                <w:div w:id="1278682488">
                  <w:marLeft w:val="0"/>
                  <w:marRight w:val="0"/>
                  <w:marTop w:val="0"/>
                  <w:marBottom w:val="167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922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049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585771">
          <w:marLeft w:val="0"/>
          <w:marRight w:val="0"/>
          <w:marTop w:val="0"/>
          <w:marBottom w:val="0"/>
          <w:divBdr>
            <w:top w:val="single" w:sz="4" w:space="1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86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70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36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99</Words>
  <Characters>566</Characters>
  <Application>Microsoft Office Word</Application>
  <DocSecurity>0</DocSecurity>
  <Lines>4</Lines>
  <Paragraphs>1</Paragraphs>
  <ScaleCrop>false</ScaleCrop>
  <Company>csu</Company>
  <LinksUpToDate>false</LinksUpToDate>
  <CharactersWithSpaces>664</CharactersWithSpaces>
  <SharedDoc>false</SharedDoc>
  <HLinks>
    <vt:vector size="12" baseType="variant">
      <vt:variant>
        <vt:i4>6488116</vt:i4>
      </vt:variant>
      <vt:variant>
        <vt:i4>3</vt:i4>
      </vt:variant>
      <vt:variant>
        <vt:i4>0</vt:i4>
      </vt:variant>
      <vt:variant>
        <vt:i4>5</vt:i4>
      </vt:variant>
      <vt:variant>
        <vt:lpwstr>http://baike.baidu.com/view/1492468.htm</vt:lpwstr>
      </vt:variant>
      <vt:variant>
        <vt:lpwstr/>
      </vt:variant>
      <vt:variant>
        <vt:i4>3866686</vt:i4>
      </vt:variant>
      <vt:variant>
        <vt:i4>0</vt:i4>
      </vt:variant>
      <vt:variant>
        <vt:i4>0</vt:i4>
      </vt:variant>
      <vt:variant>
        <vt:i4>5</vt:i4>
      </vt:variant>
      <vt:variant>
        <vt:lpwstr>http://baike.baidu.com/view/538713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C冗余码校验</dc:title>
  <dc:subject/>
  <dc:creator>ylxiao</dc:creator>
  <cp:keywords/>
  <dc:description/>
  <cp:lastModifiedBy>张士庚</cp:lastModifiedBy>
  <cp:revision>7</cp:revision>
  <cp:lastPrinted>2014-05-26T06:34:00Z</cp:lastPrinted>
  <dcterms:created xsi:type="dcterms:W3CDTF">2021-05-16T07:10:00Z</dcterms:created>
  <dcterms:modified xsi:type="dcterms:W3CDTF">2021-05-16T07:19:00Z</dcterms:modified>
</cp:coreProperties>
</file>